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NBT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4</w:t>
      </w:r>
      <w:r>
        <w:t xml:space="preserve"> </w:t>
      </w:r>
      <w:r>
        <w:t xml:space="preserve">ก.พ.</w:t>
      </w:r>
      <w:r>
        <w:t xml:space="preserve"> </w:t>
      </w:r>
      <w:r>
        <w:t xml:space="preserve">63</w:t>
      </w:r>
      <w:r>
        <w:t xml:space="preserve"> </w:t>
      </w:r>
      <w:r>
        <w:t xml:space="preserve">รายการข่าวต้นชั่วโมง</w:t>
      </w:r>
      <w:r>
        <w:t xml:space="preserve"> </w:t>
      </w:r>
      <w:r>
        <w:t xml:space="preserve">14: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…Ր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สวัสดีค่ะ กลับมาติดตามข่าวต้นชั่วโมง NBT เวลา 14.00 น. แพทย์ พยาบาล และบุคลากรทางการแพทย์อื่น ๆ ของฮ่องกง หลายร้อยคน มาชุมนุมกันที่หน้าอาคารของสหภาพแรงงานพนักงานโรงพยาบาลในวันนี้ พร้อมกับประกาศยกระดับการผละงานประท้วง หลังจากบุคลากรทางการแพทย์ราว 2,700 คน เริ่มผละงานประท้วงเป็นวันแรกง เพื่อกดดันให้รัฐบาลฮ่องกงปิดพรมแดนทั้งหมดที่ติดต่อกับจีนแผ่นดินใหญ่ เพื่อป้องกันการแพร่ระบาดของเชื้อไวรัสโคโรนาสายพันธุ์ใหม่ และให้การคุ้มครองความปลอดภัยในการทำงานของแพทย์-พยาบาล ที่เสี่ยงติดเชื้อ ให้มากกว่าที่เป็นอยู่ บุคลากรทางการแพทย์ยังคงเดินหน้าประท้วง แม้รัฐบาลฮ่องกงได้ประกาศปิดด่านข้ามพรมแดนเพิ่มอีก 4 แห่งเมื่อวานแล้วก็ตาม วันนี้ที่ประชุมคณะรัฐมนตรี มีการหารือมาตรการกระตุ้นเศรษฐกิจ หลังจากได้รับผลกระทบจากการแพร่ระบาดของเชื้อไวรัสโคโรนาสายพันธุ์ใหม่ โดยจะกระตุ้นให้เกิดการใช้จ่ายในการท่องเที่ยว เช่นการจัดสัมมนา รวมทั้งส่งเสริมให้ผู้ประกอบการการท่องเที่ยวปรับปรุงที่พัก ซึ่งรัฐบาลจะให้การช่วยเหลือด้านภาษี นอกจากนี้ ยังมีมาตรการด้านภาษีทั่วไป เพื่อช่วยเหลือผู้ประกอบการที่ได้รับผลกระทบด้วย เจ้าหน้าที่ฉีดพ่นน้ำยาฆ่าเชื้อไข้หวัดนก ที่บริเวณหน้าด่านพรมแดนอรัญประเทศ จังหวัดสระแก้ว เพื่อสกัดโรคไข้หวัดนกที่อาจแพร่ระบาดเข้ามาจากฝั่งกัมพูชา โดยนำพรมขนาดใหญ่ปูทับผิวจราจรขาเข้าประเทศ แล้วฉีดพ่นน้ำยาฆ่าเชื้อ และให้พาหนะทุกชนิดที่ข้ามมาจากฝั่งกัมพูชาวิ่งผ่าน นอกจากนี้ ยังปูพรมที่บริเวณทางเดินเท้า เพื่อให้ผู้ที่เดินทางเข้ามาเดินผ่านน้ำยาฆ่าเชื้อด้วย ซึ่งนายธนกฤต สายสิญจน์ หัวหน้าด่านควบคุมโรคติดต่อระหว่างประเทศ ประจำด่านพรมแดนอรัญประเทศ บอกว่าได้ประสานไปยังกัมพูชา เพื่อติดตามสถานการณ์ของโรค ซึ่งได้รับการยืนยันจากเจ้าหน้าที่กัมพูชาว่า ขณะนี้ยังไม่พบเชื้อไข้หวัดนกแต่อย่างใด นายวราวุธ​ ศิลปอาชา​ รัฐมนตรีว่าการกระทรวงทรัพยากร​ธรรมชาติ​และสิ่งแวดล้อม ​กล่าวถึงกรณีนายกรัฐมนตรี ขู่จะปรับคณะรัฐมนตรี และผู้ว่าราชการจังหวัด หากไม่สามารถแก้ไขปัญหาฝุ่นได้ว่า ในการแก้ปัญหาผู้ว่าราชการจังหวัดจะต้องใช้มาตรการที่เข้มงวด​ เพราะขณะนี้ที่ยังพบปัญหาการเผาหญ้าหรือซังข้าวอยู่​ จึงต้องเข้าไปทำความเข้าใจกับเกษตรกร พร้อมทั้งจัดระเรียบการเผา ส่วนในกรุงเทพฯ​ ผู้ว่าราชการก็ต้องเข้าไปดูแต่ละพื้นที่ เพื่อให้การแก้ปัญหาสอดคล้องกับสภาพอากาศในปัจจุบัน​ ขณะที่กระทรวงทรัพยากร​ธรรมชาติ​และสิ่งแวดล้อม จะสนับสนุนข้อมูลอย่างเต็มที่​ ผู้ออกเสียงเลือกตั้ง หลั่งไหลไปยังโรงเรียนและศูนย์ชุมชน กว่า 1,600 แห่งทั่วรัฐไอโอว่า เพื่อประชุมกัน ก่อนตัดสินใจลงคะแนนให้กับผู้สมัครคนใดคนหนึ่ง ในการเลือกตั้งขั้นต้นแบบคอคัส ของพรรคเดโมแครต การเลือกตั้งเริ่มขึ้นในเวลา 8.00 น. วันนี้ ตามเวลาประเทศไทย เพื่อเลือกตัวแทนพรรค ไปลงแข่งขันการเลือกตั้งประธานาธิบดีสหรัฐฯ ในวันที่ 3 พฤศจิกายน ซึ่งพรรครีพับลิกันส่งประธานาธิบดี โดนัลด์ ทรัมป์ ลงเลือกตั้งเป็นสมัยที่ 2 ด้านผลสำรวจระบุ การเลือกตั้งขั้นต้นครั้งนี้เป็นการแข่งขันที่สูสี ระหว่างอดีตรองประธานาธิบดี โจ ไบเดน กับวุฒิสมาชิก เบอร์นี แซนเดอร์ส รับชมข่าวช่วงต่อไปได้ในเวลา 15.00 น. สำหรับช่วงนี้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NBT วันที่ 4 ก.พ. 63 รายการข่าวต้นชั่วโมง 14:00 น.</dc:title>
  <dc:creator/>
  <cp:keywords/>
  <dcterms:created xsi:type="dcterms:W3CDTF">2021-03-23T09:01:36Z</dcterms:created>
  <dcterms:modified xsi:type="dcterms:W3CDTF">2021-03-23T09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4 กุมภาพันธ์ 2563 เวลา 13.05 น.</vt:lpwstr>
  </property>
  <property fmtid="{D5CDD505-2E9C-101B-9397-08002B2CF9AE}" pid="3" name="subtitle">
    <vt:lpwstr/>
  </property>
</Properties>
</file>